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4E3AD" w14:textId="20AAAE4E" w:rsidR="004C6094" w:rsidRDefault="00C519EA" w:rsidP="00C519EA">
      <w:pPr>
        <w:rPr>
          <w:lang w:val="en-GB"/>
        </w:rPr>
      </w:pPr>
      <w:r>
        <w:rPr>
          <w:b/>
          <w:bCs/>
          <w:lang w:val="en-GB"/>
        </w:rPr>
        <w:t xml:space="preserve">Table </w:t>
      </w:r>
      <w:r w:rsidR="00472C67">
        <w:rPr>
          <w:b/>
          <w:bCs/>
          <w:lang w:val="en-GB"/>
        </w:rPr>
        <w:t>S</w:t>
      </w:r>
      <w:r w:rsidRPr="005F58C0">
        <w:rPr>
          <w:b/>
          <w:bCs/>
          <w:lang w:val="en-GB"/>
        </w:rPr>
        <w:t>1.</w:t>
      </w:r>
      <w:r>
        <w:rPr>
          <w:b/>
          <w:bCs/>
          <w:lang w:val="en-GB"/>
        </w:rPr>
        <w:t xml:space="preserve"> Known elements of </w:t>
      </w:r>
      <w:proofErr w:type="spellStart"/>
      <w:r>
        <w:rPr>
          <w:b/>
          <w:bCs/>
          <w:lang w:val="en-GB"/>
        </w:rPr>
        <w:t>signaling</w:t>
      </w:r>
      <w:proofErr w:type="spellEnd"/>
      <w:r>
        <w:rPr>
          <w:b/>
          <w:bCs/>
          <w:lang w:val="en-GB"/>
        </w:rPr>
        <w:t xml:space="preserve"> networks associated with TFs with experimentally validated role in stress-induced PCD. </w:t>
      </w:r>
      <w:r>
        <w:rPr>
          <w:lang w:val="en-GB"/>
        </w:rPr>
        <w:t>TFs promoting PCD are highlighted in red, TFs supressing PCD are highlighted in blue. Only TFs with experimentally validated role in PCD regulation are presented. The asterisks (*) indicate direct target genes</w:t>
      </w:r>
      <w:r w:rsidR="00C43577">
        <w:rPr>
          <w:lang w:val="en-GB"/>
        </w:rPr>
        <w:t xml:space="preserve">, OE – </w:t>
      </w:r>
      <w:proofErr w:type="spellStart"/>
      <w:r w:rsidR="00C43577">
        <w:rPr>
          <w:lang w:val="en-GB"/>
        </w:rPr>
        <w:t>overexpressor</w:t>
      </w:r>
      <w:proofErr w:type="spellEnd"/>
      <w:r>
        <w:rPr>
          <w:lang w:val="en-GB"/>
        </w:rPr>
        <w:t xml:space="preserve">. </w:t>
      </w:r>
    </w:p>
    <w:tbl>
      <w:tblPr>
        <w:tblStyle w:val="TableGrid"/>
        <w:tblW w:w="13178" w:type="dxa"/>
        <w:jc w:val="center"/>
        <w:tblLayout w:type="fixed"/>
        <w:tblCellMar>
          <w:left w:w="57" w:type="dxa"/>
          <w:right w:w="57" w:type="dxa"/>
        </w:tblCellMar>
        <w:tblLook w:val="0420" w:firstRow="1" w:lastRow="0" w:firstColumn="0" w:lastColumn="0" w:noHBand="0" w:noVBand="1"/>
      </w:tblPr>
      <w:tblGrid>
        <w:gridCol w:w="855"/>
        <w:gridCol w:w="1032"/>
        <w:gridCol w:w="1533"/>
        <w:gridCol w:w="1395"/>
        <w:gridCol w:w="2126"/>
        <w:gridCol w:w="2268"/>
        <w:gridCol w:w="1771"/>
        <w:gridCol w:w="2198"/>
      </w:tblGrid>
      <w:tr w:rsidR="00C63A52" w:rsidRPr="00D22111" w14:paraId="77B8283E" w14:textId="77777777" w:rsidTr="004C6094">
        <w:trPr>
          <w:trHeight w:hRule="exact" w:val="888"/>
          <w:jc w:val="center"/>
        </w:trPr>
        <w:tc>
          <w:tcPr>
            <w:tcW w:w="855" w:type="dxa"/>
            <w:tcBorders>
              <w:left w:val="nil"/>
              <w:bottom w:val="single" w:sz="12" w:space="0" w:color="auto"/>
            </w:tcBorders>
            <w:vAlign w:val="center"/>
          </w:tcPr>
          <w:p w14:paraId="4B9EF092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bookmarkStart w:id="0" w:name="_Hlk45283052"/>
            <w:r w:rsidRPr="00D221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amily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vAlign w:val="center"/>
          </w:tcPr>
          <w:p w14:paraId="2B7FE795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F </w:t>
            </w:r>
          </w:p>
        </w:tc>
        <w:tc>
          <w:tcPr>
            <w:tcW w:w="1533" w:type="dxa"/>
            <w:tcBorders>
              <w:bottom w:val="single" w:sz="12" w:space="0" w:color="auto"/>
            </w:tcBorders>
            <w:vAlign w:val="center"/>
          </w:tcPr>
          <w:p w14:paraId="64E41119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tress Type</w:t>
            </w:r>
          </w:p>
        </w:tc>
        <w:tc>
          <w:tcPr>
            <w:tcW w:w="1395" w:type="dxa"/>
            <w:tcBorders>
              <w:bottom w:val="single" w:sz="12" w:space="0" w:color="auto"/>
            </w:tcBorders>
            <w:vAlign w:val="center"/>
          </w:tcPr>
          <w:p w14:paraId="1C70E159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Upstream regulators relevant to PCD</w:t>
            </w:r>
          </w:p>
        </w:tc>
        <w:tc>
          <w:tcPr>
            <w:tcW w:w="2126" w:type="dxa"/>
            <w:tcBorders>
              <w:bottom w:val="single" w:sz="12" w:space="0" w:color="auto"/>
            </w:tcBorders>
            <w:vAlign w:val="center"/>
          </w:tcPr>
          <w:p w14:paraId="3181D113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Interacting/Targeted (*) TFs in PCD context</w:t>
            </w:r>
          </w:p>
        </w:tc>
        <w:tc>
          <w:tcPr>
            <w:tcW w:w="2268" w:type="dxa"/>
            <w:tcBorders>
              <w:bottom w:val="single" w:sz="12" w:space="0" w:color="auto"/>
            </w:tcBorders>
            <w:vAlign w:val="center"/>
          </w:tcPr>
          <w:p w14:paraId="5C3E9327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Regulated/Targeted (*) PCD related genes</w:t>
            </w:r>
          </w:p>
        </w:tc>
        <w:tc>
          <w:tcPr>
            <w:tcW w:w="1771" w:type="dxa"/>
            <w:tcBorders>
              <w:bottom w:val="single" w:sz="12" w:space="0" w:color="auto"/>
            </w:tcBorders>
            <w:vAlign w:val="center"/>
          </w:tcPr>
          <w:p w14:paraId="67A0236C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Consensus target sequence</w:t>
            </w:r>
          </w:p>
        </w:tc>
        <w:tc>
          <w:tcPr>
            <w:tcW w:w="2198" w:type="dxa"/>
            <w:tcBorders>
              <w:bottom w:val="single" w:sz="12" w:space="0" w:color="auto"/>
              <w:right w:val="nil"/>
            </w:tcBorders>
            <w:vAlign w:val="center"/>
          </w:tcPr>
          <w:p w14:paraId="057BC16D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>Resources and datasets</w:t>
            </w:r>
          </w:p>
        </w:tc>
      </w:tr>
      <w:tr w:rsidR="00C63A52" w:rsidRPr="00472C67" w14:paraId="6877FAB0" w14:textId="77777777" w:rsidTr="004C6094">
        <w:trPr>
          <w:trHeight w:hRule="exact" w:val="998"/>
          <w:jc w:val="center"/>
        </w:trPr>
        <w:tc>
          <w:tcPr>
            <w:tcW w:w="855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14:paraId="6EECD4D2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NAC</w:t>
            </w:r>
          </w:p>
        </w:tc>
        <w:tc>
          <w:tcPr>
            <w:tcW w:w="1032" w:type="dxa"/>
            <w:tcBorders>
              <w:top w:val="single" w:sz="12" w:space="0" w:color="auto"/>
            </w:tcBorders>
            <w:shd w:val="clear" w:color="auto" w:fill="F72A0C"/>
            <w:vAlign w:val="center"/>
          </w:tcPr>
          <w:p w14:paraId="0EAD77B3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GmNAC81</w:t>
            </w:r>
          </w:p>
        </w:tc>
        <w:tc>
          <w:tcPr>
            <w:tcW w:w="1533" w:type="dxa"/>
            <w:tcBorders>
              <w:top w:val="single" w:sz="12" w:space="0" w:color="auto"/>
            </w:tcBorders>
            <w:vAlign w:val="center"/>
          </w:tcPr>
          <w:p w14:paraId="41D4B5B4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ER Stress </w:t>
            </w:r>
          </w:p>
          <w:p w14:paraId="375EB8AC" w14:textId="6D070842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(Faria et al., 2011; Mendes et al., 2013)</w:t>
            </w:r>
          </w:p>
          <w:p w14:paraId="47DF76F9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1395" w:type="dxa"/>
            <w:tcBorders>
              <w:top w:val="single" w:sz="12" w:space="0" w:color="auto"/>
            </w:tcBorders>
            <w:vAlign w:val="center"/>
          </w:tcPr>
          <w:p w14:paraId="62E41C26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2126" w:type="dxa"/>
            <w:tcBorders>
              <w:top w:val="single" w:sz="12" w:space="0" w:color="auto"/>
            </w:tcBorders>
            <w:vAlign w:val="center"/>
          </w:tcPr>
          <w:p w14:paraId="6418DB02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GmNAC30 </w:t>
            </w:r>
          </w:p>
          <w:p w14:paraId="3BBFCAD1" w14:textId="64CCD189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des et al., 2013)</w:t>
            </w:r>
          </w:p>
        </w:tc>
        <w:tc>
          <w:tcPr>
            <w:tcW w:w="2268" w:type="dxa"/>
            <w:tcBorders>
              <w:top w:val="single" w:sz="12" w:space="0" w:color="auto"/>
            </w:tcBorders>
            <w:vAlign w:val="center"/>
          </w:tcPr>
          <w:p w14:paraId="47D49987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VPE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*</w:t>
            </w:r>
          </w:p>
          <w:p w14:paraId="62CC8099" w14:textId="34FE25E3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des et al., 2013)</w:t>
            </w:r>
          </w:p>
        </w:tc>
        <w:tc>
          <w:tcPr>
            <w:tcW w:w="1771" w:type="dxa"/>
            <w:tcBorders>
              <w:top w:val="single" w:sz="12" w:space="0" w:color="auto"/>
            </w:tcBorders>
            <w:vAlign w:val="center"/>
          </w:tcPr>
          <w:p w14:paraId="5A6E5043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GTGTT</w:t>
            </w:r>
          </w:p>
          <w:p w14:paraId="7B2E2BC4" w14:textId="47A19880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des et al., 2013)</w:t>
            </w:r>
          </w:p>
        </w:tc>
        <w:tc>
          <w:tcPr>
            <w:tcW w:w="2198" w:type="dxa"/>
            <w:tcBorders>
              <w:top w:val="single" w:sz="12" w:space="0" w:color="auto"/>
              <w:right w:val="nil"/>
            </w:tcBorders>
            <w:vAlign w:val="center"/>
          </w:tcPr>
          <w:p w14:paraId="5E78663E" w14:textId="77777777" w:rsidR="00A065C1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ChIP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Assay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</w:t>
            </w:r>
          </w:p>
          <w:p w14:paraId="24BC5790" w14:textId="2DD1A374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(Mendes et al., 2013)</w:t>
            </w:r>
          </w:p>
        </w:tc>
      </w:tr>
      <w:tr w:rsidR="00C63A52" w:rsidRPr="00472C67" w14:paraId="1BBE0540" w14:textId="77777777" w:rsidTr="004C6094">
        <w:trPr>
          <w:trHeight w:hRule="exact" w:val="699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5DD927CC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6ED8B298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GmNAC30</w:t>
            </w:r>
          </w:p>
        </w:tc>
        <w:tc>
          <w:tcPr>
            <w:tcW w:w="1533" w:type="dxa"/>
            <w:vAlign w:val="center"/>
          </w:tcPr>
          <w:p w14:paraId="0A486A3B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R Stress (Mendes et al., 2013)</w:t>
            </w:r>
          </w:p>
        </w:tc>
        <w:tc>
          <w:tcPr>
            <w:tcW w:w="1395" w:type="dxa"/>
            <w:vAlign w:val="center"/>
          </w:tcPr>
          <w:p w14:paraId="17201A66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5A1810A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GmNAC81 </w:t>
            </w:r>
          </w:p>
          <w:p w14:paraId="5FE02922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des et al., 2013)</w:t>
            </w:r>
          </w:p>
        </w:tc>
        <w:tc>
          <w:tcPr>
            <w:tcW w:w="2268" w:type="dxa"/>
            <w:vAlign w:val="center"/>
          </w:tcPr>
          <w:p w14:paraId="3596E8A6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VPE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-1*</w:t>
            </w:r>
          </w:p>
          <w:p w14:paraId="79680656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des et al., 2013)</w:t>
            </w:r>
          </w:p>
        </w:tc>
        <w:tc>
          <w:tcPr>
            <w:tcW w:w="1771" w:type="dxa"/>
            <w:vAlign w:val="center"/>
          </w:tcPr>
          <w:p w14:paraId="26C80FDF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GTGTT</w:t>
            </w:r>
          </w:p>
          <w:p w14:paraId="3018796C" w14:textId="0D848B1C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des et al., 2013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35F6E25A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ChIP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Assay</w:t>
            </w:r>
            <w:proofErr w:type="spellEnd"/>
          </w:p>
          <w:p w14:paraId="5B56606C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(Mendes et al., 2013)</w:t>
            </w:r>
          </w:p>
        </w:tc>
      </w:tr>
      <w:tr w:rsidR="00C63A52" w:rsidRPr="00D22111" w14:paraId="20DC0058" w14:textId="77777777" w:rsidTr="004C6094">
        <w:trPr>
          <w:trHeight w:hRule="exact" w:val="1068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63DC1EF2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0E9C1AAF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AtNAC089</w:t>
            </w:r>
          </w:p>
        </w:tc>
        <w:tc>
          <w:tcPr>
            <w:tcW w:w="1533" w:type="dxa"/>
            <w:vAlign w:val="center"/>
          </w:tcPr>
          <w:p w14:paraId="15B86D37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R Stress</w:t>
            </w:r>
          </w:p>
          <w:p w14:paraId="5F428EF3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Yang et al., 2014)</w:t>
            </w:r>
          </w:p>
        </w:tc>
        <w:tc>
          <w:tcPr>
            <w:tcW w:w="1395" w:type="dxa"/>
            <w:vAlign w:val="center"/>
          </w:tcPr>
          <w:p w14:paraId="0F8D12F0" w14:textId="77777777" w:rsidR="00A065C1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bZIP28, bZIP60 </w:t>
            </w:r>
          </w:p>
          <w:p w14:paraId="1772F46B" w14:textId="0135FF3A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(Yang et al., 2014)</w:t>
            </w:r>
          </w:p>
        </w:tc>
        <w:tc>
          <w:tcPr>
            <w:tcW w:w="2126" w:type="dxa"/>
            <w:vAlign w:val="center"/>
          </w:tcPr>
          <w:p w14:paraId="3017752E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NAC094* </w:t>
            </w:r>
          </w:p>
          <w:p w14:paraId="0EF7240E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Yang et al., 2014)</w:t>
            </w:r>
          </w:p>
        </w:tc>
        <w:tc>
          <w:tcPr>
            <w:tcW w:w="2268" w:type="dxa"/>
            <w:vAlign w:val="center"/>
          </w:tcPr>
          <w:p w14:paraId="3A2EE55C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fr-FR"/>
              </w:rPr>
              <w:t>MC5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*, </w:t>
            </w: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fr-FR"/>
              </w:rPr>
              <w:t>BAG6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* </w:t>
            </w:r>
          </w:p>
          <w:p w14:paraId="3421BDB5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(Yang et al., 2014)</w:t>
            </w:r>
          </w:p>
        </w:tc>
        <w:tc>
          <w:tcPr>
            <w:tcW w:w="1771" w:type="dxa"/>
            <w:vAlign w:val="center"/>
          </w:tcPr>
          <w:p w14:paraId="0D77A6F1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424C2B64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ChiP</w:t>
            </w:r>
            <w:proofErr w:type="spellEnd"/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 Assay </w:t>
            </w:r>
          </w:p>
          <w:p w14:paraId="7F296BDF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Microarray (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NAC089D-MYC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 expressing plants)</w:t>
            </w:r>
          </w:p>
          <w:p w14:paraId="731C5454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(Yang et al., 2014)</w:t>
            </w:r>
          </w:p>
        </w:tc>
      </w:tr>
      <w:tr w:rsidR="00C63A52" w:rsidRPr="00D22111" w14:paraId="2E09D85C" w14:textId="77777777" w:rsidTr="004C6094">
        <w:trPr>
          <w:trHeight w:hRule="exact" w:val="1176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3306041D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08D8A5B4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AtNAC008/ SOG1</w:t>
            </w:r>
          </w:p>
        </w:tc>
        <w:tc>
          <w:tcPr>
            <w:tcW w:w="1533" w:type="dxa"/>
            <w:vAlign w:val="center"/>
          </w:tcPr>
          <w:p w14:paraId="5BEA553B" w14:textId="2847FDE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Genotoxic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Damage (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Yoshiyama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et al., 2009; 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Yoshiyama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et al., 2014)</w:t>
            </w:r>
          </w:p>
        </w:tc>
        <w:tc>
          <w:tcPr>
            <w:tcW w:w="1395" w:type="dxa"/>
            <w:vAlign w:val="center"/>
          </w:tcPr>
          <w:p w14:paraId="47D4A9A6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TM, ATR</w:t>
            </w:r>
            <w:r w:rsidRPr="00D22111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 xml:space="preserve"> </w:t>
            </w:r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Yoshiyama</w:t>
            </w:r>
            <w:proofErr w:type="spellEnd"/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et al., 2013)</w:t>
            </w:r>
          </w:p>
        </w:tc>
        <w:tc>
          <w:tcPr>
            <w:tcW w:w="2126" w:type="dxa"/>
            <w:vAlign w:val="center"/>
          </w:tcPr>
          <w:p w14:paraId="447D30C0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NAC103, ANAC044*, ANAC085*</w:t>
            </w:r>
          </w:p>
          <w:p w14:paraId="11C421BA" w14:textId="50742A2B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fr-FR"/>
              </w:rPr>
              <w:t>(</w:t>
            </w:r>
            <w:proofErr w:type="spellStart"/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fr-FR"/>
              </w:rPr>
              <w:t>Ryu</w:t>
            </w:r>
            <w:proofErr w:type="spellEnd"/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fr-FR"/>
              </w:rPr>
              <w:t xml:space="preserve"> et al., 2018; </w:t>
            </w:r>
            <w:proofErr w:type="spellStart"/>
            <w:r w:rsidRPr="00472C67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Ogita</w:t>
            </w:r>
            <w:proofErr w:type="spellEnd"/>
            <w:r w:rsidRPr="00472C67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 xml:space="preserve"> et al., 2018; Takahashi et al., 2019)</w:t>
            </w:r>
          </w:p>
        </w:tc>
        <w:tc>
          <w:tcPr>
            <w:tcW w:w="2268" w:type="dxa"/>
            <w:vAlign w:val="center"/>
          </w:tcPr>
          <w:p w14:paraId="2C4E863B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PLA2A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  <w:p w14:paraId="5B805EF9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Bourbousse</w:t>
            </w:r>
            <w:proofErr w:type="spellEnd"/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 et al., 2018)</w:t>
            </w:r>
          </w:p>
        </w:tc>
        <w:tc>
          <w:tcPr>
            <w:tcW w:w="1771" w:type="dxa"/>
            <w:vAlign w:val="center"/>
          </w:tcPr>
          <w:p w14:paraId="66C8529E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CTT (N)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vertAlign w:val="subscript"/>
                <w:lang w:val="nl-NL"/>
              </w:rPr>
              <w:t>7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AAG </w:t>
            </w:r>
          </w:p>
          <w:p w14:paraId="2E166146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(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Ogita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 et al., 2018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2B9E8728" w14:textId="1A5953BB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croarray (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 xml:space="preserve">sog1-1 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lants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ost genotoxic treatment)</w:t>
            </w:r>
            <w:r w:rsidR="00A065C1"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;</w:t>
            </w:r>
          </w:p>
          <w:p w14:paraId="6725A2A0" w14:textId="77777777" w:rsidR="00A065C1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IP</w:t>
            </w:r>
            <w:proofErr w:type="spellEnd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Assay</w:t>
            </w:r>
            <w:r w:rsidR="00A065C1"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</w:t>
            </w:r>
          </w:p>
          <w:p w14:paraId="5E98FC09" w14:textId="4C5264D6" w:rsidR="00C63A52" w:rsidRPr="00D22111" w:rsidRDefault="00A065C1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</w:t>
            </w: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O</w:t>
            </w:r>
            <w:r w:rsidR="00C63A52"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ita</w:t>
            </w:r>
            <w:proofErr w:type="spellEnd"/>
            <w:r w:rsidR="00C63A52"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et al., 2018)</w:t>
            </w:r>
          </w:p>
        </w:tc>
      </w:tr>
      <w:tr w:rsidR="00C63A52" w:rsidRPr="00D22111" w14:paraId="68BF35B8" w14:textId="77777777" w:rsidTr="004C6094">
        <w:trPr>
          <w:trHeight w:hRule="exact" w:val="2247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4ABE1B43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0C9EE6"/>
            <w:vAlign w:val="center"/>
          </w:tcPr>
          <w:p w14:paraId="7A28AB02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AtNAC017</w:t>
            </w:r>
          </w:p>
        </w:tc>
        <w:tc>
          <w:tcPr>
            <w:tcW w:w="1533" w:type="dxa"/>
            <w:vAlign w:val="center"/>
          </w:tcPr>
          <w:p w14:paraId="05356B7C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Mitochondrial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 Stress</w:t>
            </w:r>
          </w:p>
          <w:p w14:paraId="6D691BFB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(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Ng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 et al., 2013; Van Aken 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and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 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Pogson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, 2017)</w:t>
            </w:r>
          </w:p>
        </w:tc>
        <w:tc>
          <w:tcPr>
            <w:tcW w:w="1395" w:type="dxa"/>
            <w:vAlign w:val="center"/>
          </w:tcPr>
          <w:p w14:paraId="74636544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Unknown rhomboid protease</w:t>
            </w:r>
          </w:p>
          <w:p w14:paraId="2430CFED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Ng et al., 2013)</w:t>
            </w:r>
          </w:p>
        </w:tc>
        <w:tc>
          <w:tcPr>
            <w:tcW w:w="2126" w:type="dxa"/>
            <w:vAlign w:val="center"/>
          </w:tcPr>
          <w:p w14:paraId="7FA57210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ANAC013*, ATAF1, ANAC019, ANAC032</w:t>
            </w:r>
          </w:p>
          <w:p w14:paraId="0915CE25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de-DE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  <w:lang w:val="de-DE"/>
              </w:rPr>
              <w:t>(Ng et al., 2013)</w:t>
            </w:r>
          </w:p>
        </w:tc>
        <w:tc>
          <w:tcPr>
            <w:tcW w:w="2268" w:type="dxa"/>
            <w:vAlign w:val="center"/>
          </w:tcPr>
          <w:p w14:paraId="24921E83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AOX1a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*, 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OM66</w:t>
            </w:r>
          </w:p>
          <w:p w14:paraId="571E9757" w14:textId="06A62F8C" w:rsidR="001A576C" w:rsidRDefault="00C63A52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(Ng et al., 2013; 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De </w:t>
            </w: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lercq</w:t>
            </w:r>
            <w:proofErr w:type="spellEnd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et al. 2013)</w:t>
            </w:r>
            <w:r w:rsidR="001A57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;</w:t>
            </w:r>
          </w:p>
          <w:p w14:paraId="307ACC47" w14:textId="77777777" w:rsidR="001A576C" w:rsidRDefault="001A576C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  <w:p w14:paraId="15385626" w14:textId="0BE12394" w:rsidR="00C63A52" w:rsidRPr="00D22111" w:rsidRDefault="001A576C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</w:t>
            </w:r>
            <w:r w:rsidR="00C63A52"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enes with a cell death related GO term annotation </w:t>
            </w:r>
            <w:r w:rsidR="004C609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are upregulated in </w:t>
            </w:r>
            <w:r w:rsidR="004C6094" w:rsidRPr="004C60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ANAC017</w:t>
            </w:r>
            <w:r w:rsidR="004C6094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OE plants </w:t>
            </w:r>
          </w:p>
          <w:p w14:paraId="2D4D9EC9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g et al., 2019)</w:t>
            </w:r>
          </w:p>
        </w:tc>
        <w:tc>
          <w:tcPr>
            <w:tcW w:w="1771" w:type="dxa"/>
            <w:vAlign w:val="center"/>
          </w:tcPr>
          <w:p w14:paraId="15D15A97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A(C/A)G</w:t>
            </w:r>
          </w:p>
          <w:p w14:paraId="1B8D16F8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Ng et al., 2013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18B61A58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NA-seq (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ANAC017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OE and 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anac017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KO lines)</w:t>
            </w:r>
          </w:p>
          <w:p w14:paraId="7DC54704" w14:textId="7305EFF5" w:rsidR="001A576C" w:rsidRDefault="00C63A52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g et al., 2019)</w:t>
            </w:r>
            <w:r w:rsidR="001A57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;</w:t>
            </w:r>
          </w:p>
          <w:p w14:paraId="45D373A7" w14:textId="77777777" w:rsidR="001A576C" w:rsidRDefault="001A576C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  <w:p w14:paraId="1B0542EE" w14:textId="7823501C" w:rsidR="00C63A52" w:rsidRPr="00D22111" w:rsidRDefault="00C63A52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NA-seq (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rao2-1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and 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 xml:space="preserve">anac017-2 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plants post submergence and </w:t>
            </w: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esubmergence</w:t>
            </w:r>
            <w:proofErr w:type="spellEnd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)</w:t>
            </w:r>
          </w:p>
          <w:p w14:paraId="5E2FBEFF" w14:textId="39CDA412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g et al., 2020)</w:t>
            </w:r>
          </w:p>
        </w:tc>
      </w:tr>
      <w:tr w:rsidR="00C63A52" w:rsidRPr="00D22111" w14:paraId="53C70614" w14:textId="77777777" w:rsidTr="004C6094">
        <w:trPr>
          <w:trHeight w:hRule="exact" w:val="1086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0A7CCD88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70E58D48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OsNAC4</w:t>
            </w:r>
          </w:p>
        </w:tc>
        <w:tc>
          <w:tcPr>
            <w:tcW w:w="1533" w:type="dxa"/>
            <w:vAlign w:val="center"/>
          </w:tcPr>
          <w:p w14:paraId="3169E9CF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otic Stress (Kaneda et al, 2009)</w:t>
            </w:r>
          </w:p>
        </w:tc>
        <w:tc>
          <w:tcPr>
            <w:tcW w:w="1395" w:type="dxa"/>
            <w:vAlign w:val="center"/>
          </w:tcPr>
          <w:p w14:paraId="473B7E58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506ACF22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2C992B09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nl-NL"/>
              </w:rPr>
              <w:t>OsHSP90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, </w:t>
            </w: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nl-NL"/>
              </w:rPr>
              <w:t>IREN</w:t>
            </w:r>
          </w:p>
          <w:p w14:paraId="0B14D064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(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Kaneda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 et al., 2009)</w:t>
            </w:r>
          </w:p>
        </w:tc>
        <w:tc>
          <w:tcPr>
            <w:tcW w:w="1771" w:type="dxa"/>
            <w:vAlign w:val="center"/>
          </w:tcPr>
          <w:p w14:paraId="388B30D2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4EDCAD5F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Microarray (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OsNAC4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-RNAi; control and post </w:t>
            </w:r>
            <w:proofErr w:type="spellStart"/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Acidovorax</w:t>
            </w:r>
            <w:proofErr w:type="spellEnd"/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avenae</w:t>
            </w:r>
            <w:proofErr w:type="spellEnd"/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 N1141 inoculation)</w:t>
            </w:r>
          </w:p>
          <w:p w14:paraId="02F4017D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(Kaneda et al., 2009)</w:t>
            </w:r>
          </w:p>
          <w:p w14:paraId="65E9C211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63A52" w:rsidRPr="00D22111" w14:paraId="33E28DBB" w14:textId="77777777" w:rsidTr="004C6094">
        <w:trPr>
          <w:trHeight w:hRule="exact" w:val="726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1541206F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7E85FCC4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AtNAC080</w:t>
            </w:r>
          </w:p>
        </w:tc>
        <w:tc>
          <w:tcPr>
            <w:tcW w:w="1533" w:type="dxa"/>
            <w:vAlign w:val="center"/>
          </w:tcPr>
          <w:p w14:paraId="753EDF1D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otic Stress</w:t>
            </w:r>
          </w:p>
          <w:p w14:paraId="08025BBE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Lee et al., 2017)</w:t>
            </w:r>
          </w:p>
        </w:tc>
        <w:tc>
          <w:tcPr>
            <w:tcW w:w="1395" w:type="dxa"/>
            <w:vAlign w:val="center"/>
          </w:tcPr>
          <w:p w14:paraId="5D863368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miR164</w:t>
            </w:r>
          </w:p>
          <w:p w14:paraId="006EFD25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Lee et al., 2017)</w:t>
            </w:r>
          </w:p>
        </w:tc>
        <w:tc>
          <w:tcPr>
            <w:tcW w:w="2126" w:type="dxa"/>
            <w:vAlign w:val="center"/>
          </w:tcPr>
          <w:p w14:paraId="3CF2182F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WKRY40</w:t>
            </w:r>
            <w:r w:rsidRPr="00472C6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*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, WRKY54</w:t>
            </w:r>
            <w:r w:rsidRPr="00472C6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*</w:t>
            </w:r>
          </w:p>
          <w:p w14:paraId="2E968F34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(Lee et al., 2017)</w:t>
            </w:r>
          </w:p>
        </w:tc>
        <w:tc>
          <w:tcPr>
            <w:tcW w:w="2268" w:type="dxa"/>
            <w:vAlign w:val="center"/>
          </w:tcPr>
          <w:p w14:paraId="610091CF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LURP1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  <w:p w14:paraId="6DE69CD2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Lee et al., 2017)</w:t>
            </w:r>
          </w:p>
        </w:tc>
        <w:tc>
          <w:tcPr>
            <w:tcW w:w="1771" w:type="dxa"/>
            <w:vAlign w:val="center"/>
          </w:tcPr>
          <w:p w14:paraId="431B1056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ACAAGCAAC </w:t>
            </w:r>
          </w:p>
          <w:p w14:paraId="004E8A63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Lee et al., 2017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601FB4F4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croarray (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nac4-1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KO and 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>35S:NAC4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OE plants)</w:t>
            </w:r>
          </w:p>
          <w:p w14:paraId="3B6DEF4D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Lee et al., 2017)</w:t>
            </w:r>
          </w:p>
          <w:p w14:paraId="03822C1A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</w:tr>
      <w:tr w:rsidR="00C63A52" w:rsidRPr="00472C67" w14:paraId="6CD2FB81" w14:textId="77777777" w:rsidTr="004C6094">
        <w:trPr>
          <w:trHeight w:hRule="exact" w:val="807"/>
          <w:jc w:val="center"/>
        </w:trPr>
        <w:tc>
          <w:tcPr>
            <w:tcW w:w="855" w:type="dxa"/>
            <w:vMerge w:val="restart"/>
            <w:tcBorders>
              <w:left w:val="nil"/>
            </w:tcBorders>
            <w:vAlign w:val="center"/>
          </w:tcPr>
          <w:p w14:paraId="1563FFD3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WRKY</w:t>
            </w:r>
          </w:p>
        </w:tc>
        <w:tc>
          <w:tcPr>
            <w:tcW w:w="1032" w:type="dxa"/>
            <w:shd w:val="clear" w:color="auto" w:fill="F72A0C"/>
            <w:vAlign w:val="center"/>
          </w:tcPr>
          <w:p w14:paraId="385A00AB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NbWRKY1</w:t>
            </w:r>
          </w:p>
        </w:tc>
        <w:tc>
          <w:tcPr>
            <w:tcW w:w="1533" w:type="dxa"/>
            <w:vAlign w:val="center"/>
          </w:tcPr>
          <w:p w14:paraId="33E233D8" w14:textId="77777777" w:rsidR="00A065C1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otic Stress</w:t>
            </w:r>
          </w:p>
          <w:p w14:paraId="5D6A13F2" w14:textId="4E97E2BC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ke et al., 2005)</w:t>
            </w:r>
          </w:p>
        </w:tc>
        <w:tc>
          <w:tcPr>
            <w:tcW w:w="1395" w:type="dxa"/>
            <w:vAlign w:val="center"/>
          </w:tcPr>
          <w:p w14:paraId="498C0C8C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IPK</w:t>
            </w:r>
          </w:p>
          <w:p w14:paraId="11E0CA0B" w14:textId="2FE7B3C2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Menke et al., 2005)</w:t>
            </w:r>
          </w:p>
        </w:tc>
        <w:tc>
          <w:tcPr>
            <w:tcW w:w="2126" w:type="dxa"/>
            <w:vAlign w:val="center"/>
          </w:tcPr>
          <w:p w14:paraId="77B3B074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438555A4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71" w:type="dxa"/>
            <w:vAlign w:val="center"/>
          </w:tcPr>
          <w:p w14:paraId="6D334606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TGAC</w:t>
            </w:r>
          </w:p>
          <w:p w14:paraId="63123F07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nl-NL"/>
              </w:rPr>
              <w:t xml:space="preserve">(Yang et al., 1999; 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Menke et al., 2005)</w:t>
            </w:r>
          </w:p>
          <w:p w14:paraId="4E08CA48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nl-NL"/>
              </w:rPr>
            </w:pP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424504B9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</w:p>
        </w:tc>
      </w:tr>
      <w:tr w:rsidR="00C63A52" w:rsidRPr="00D22111" w14:paraId="4C03F4AE" w14:textId="77777777" w:rsidTr="004C6094">
        <w:trPr>
          <w:trHeight w:hRule="exact" w:val="726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75077CF2" w14:textId="77777777" w:rsidR="00C63A52" w:rsidRPr="00472C67" w:rsidRDefault="00C63A52" w:rsidP="00A065C1">
            <w:pPr>
              <w:spacing w:before="80" w:after="80"/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3B513E22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VqWRKY52</w:t>
            </w:r>
          </w:p>
        </w:tc>
        <w:tc>
          <w:tcPr>
            <w:tcW w:w="1533" w:type="dxa"/>
            <w:vAlign w:val="center"/>
          </w:tcPr>
          <w:p w14:paraId="36C97FAF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otic Stress (Wang et al., 2017)</w:t>
            </w:r>
          </w:p>
        </w:tc>
        <w:tc>
          <w:tcPr>
            <w:tcW w:w="1395" w:type="dxa"/>
            <w:vAlign w:val="center"/>
          </w:tcPr>
          <w:p w14:paraId="6B34348A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CD0756A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743530E8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71" w:type="dxa"/>
            <w:vAlign w:val="center"/>
          </w:tcPr>
          <w:p w14:paraId="37A22679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62AAC2E7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63A52" w:rsidRPr="00D22111" w14:paraId="49DDE66B" w14:textId="77777777" w:rsidTr="004C6094">
        <w:trPr>
          <w:trHeight w:hRule="exact" w:val="2526"/>
          <w:jc w:val="center"/>
        </w:trPr>
        <w:tc>
          <w:tcPr>
            <w:tcW w:w="855" w:type="dxa"/>
            <w:tcBorders>
              <w:left w:val="nil"/>
            </w:tcBorders>
            <w:vAlign w:val="center"/>
          </w:tcPr>
          <w:p w14:paraId="4ECE8C1B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MYB</w:t>
            </w:r>
          </w:p>
        </w:tc>
        <w:tc>
          <w:tcPr>
            <w:tcW w:w="1032" w:type="dxa"/>
            <w:shd w:val="clear" w:color="auto" w:fill="F72A0C"/>
            <w:vAlign w:val="center"/>
          </w:tcPr>
          <w:p w14:paraId="64E1B9EE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AtMYB30</w:t>
            </w:r>
          </w:p>
        </w:tc>
        <w:tc>
          <w:tcPr>
            <w:tcW w:w="1533" w:type="dxa"/>
            <w:vAlign w:val="center"/>
          </w:tcPr>
          <w:p w14:paraId="6DC58568" w14:textId="77777777" w:rsidR="00D22111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Biotic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Stress</w:t>
            </w:r>
          </w:p>
          <w:p w14:paraId="42A6BC4C" w14:textId="2E682E50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(Daniel et al., 1999; 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Vailleau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et al., 2002)</w:t>
            </w:r>
          </w:p>
          <w:p w14:paraId="11928B7A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1395" w:type="dxa"/>
            <w:vAlign w:val="center"/>
          </w:tcPr>
          <w:p w14:paraId="3DFD6EF5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AtsPLA2ɑ, MIEL1, SBT5.2</w:t>
            </w:r>
          </w:p>
          <w:p w14:paraId="3E968A37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fr-FR"/>
              </w:rPr>
              <w:t>(Froidure et al., 2010; Marino et al., 2013; Serrano et al., 2016)</w:t>
            </w:r>
          </w:p>
        </w:tc>
        <w:tc>
          <w:tcPr>
            <w:tcW w:w="2126" w:type="dxa"/>
            <w:vAlign w:val="center"/>
          </w:tcPr>
          <w:p w14:paraId="30413852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2268" w:type="dxa"/>
            <w:vAlign w:val="center"/>
          </w:tcPr>
          <w:p w14:paraId="511A818C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Acyl CoA </w:t>
            </w: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longase</w:t>
            </w:r>
            <w:proofErr w:type="spellEnd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complex </w:t>
            </w:r>
          </w:p>
          <w:p w14:paraId="00E8B6F3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Raffaele et al., 2008)</w:t>
            </w:r>
          </w:p>
        </w:tc>
        <w:tc>
          <w:tcPr>
            <w:tcW w:w="1771" w:type="dxa"/>
            <w:vAlign w:val="center"/>
          </w:tcPr>
          <w:p w14:paraId="7ABF28A5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it-IT"/>
              </w:rPr>
            </w:pPr>
            <w:r w:rsidRPr="00472C67">
              <w:rPr>
                <w:rFonts w:asciiTheme="minorHAnsi" w:hAnsiTheme="minorHAnsi" w:cstheme="minorHAnsi"/>
                <w:sz w:val="18"/>
                <w:szCs w:val="18"/>
                <w:lang w:val="it-IT"/>
              </w:rPr>
              <w:t xml:space="preserve">GTTTGTT / </w:t>
            </w:r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it-IT"/>
              </w:rPr>
              <w:t>GTTGTTGT</w:t>
            </w:r>
          </w:p>
          <w:p w14:paraId="12872DC4" w14:textId="77777777" w:rsidR="00C63A52" w:rsidRPr="00472C67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color w:val="FF0000"/>
                <w:sz w:val="18"/>
                <w:szCs w:val="18"/>
                <w:lang w:val="it-IT"/>
              </w:rPr>
            </w:pPr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it-IT"/>
              </w:rPr>
              <w:t xml:space="preserve">(Li et al., 2009; </w:t>
            </w:r>
            <w:proofErr w:type="spellStart"/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it-IT"/>
              </w:rPr>
              <w:t>Mabuchi</w:t>
            </w:r>
            <w:proofErr w:type="spellEnd"/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it-IT"/>
              </w:rPr>
              <w:t xml:space="preserve"> et al., 2018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66F385E7" w14:textId="41D9B69F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Microarray (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MYB30 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OE and 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MYB30 anti-sense 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plants; control and post 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Xcc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147 inoculation)</w:t>
            </w:r>
          </w:p>
          <w:p w14:paraId="27E9F52C" w14:textId="3BA8BEB3" w:rsidR="001A576C" w:rsidRDefault="00C63A52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(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affaele et al., 2008)</w:t>
            </w:r>
            <w:r w:rsidR="001A576C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;</w:t>
            </w:r>
          </w:p>
          <w:p w14:paraId="53A8A3E1" w14:textId="77777777" w:rsidR="001A576C" w:rsidRDefault="001A576C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  <w:p w14:paraId="6FCDECF7" w14:textId="5E20B5C3" w:rsidR="00C63A52" w:rsidRPr="001A576C" w:rsidRDefault="00C63A52" w:rsidP="001A576C">
            <w:pPr>
              <w:spacing w:before="40" w:after="4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RNA-Seq (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myb30-2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 and  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MYB30-</w:t>
            </w:r>
            <w:r w:rsidRPr="004C6094"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="004C6094" w:rsidRPr="004C6094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plants; control and H</w:t>
            </w:r>
            <w:r w:rsidRPr="00D22111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>2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Pr="00D22111">
              <w:rPr>
                <w:rFonts w:asciiTheme="minorHAnsi" w:hAnsiTheme="minorHAnsi" w:cstheme="minorHAnsi"/>
                <w:sz w:val="18"/>
                <w:szCs w:val="18"/>
                <w:vertAlign w:val="subscript"/>
              </w:rPr>
              <w:t xml:space="preserve">2 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treatment)</w:t>
            </w:r>
          </w:p>
          <w:p w14:paraId="4A08ACE7" w14:textId="77777777" w:rsidR="00C63A52" w:rsidRPr="00D22111" w:rsidRDefault="00C63A52" w:rsidP="004C6094">
            <w:pPr>
              <w:spacing w:before="40" w:after="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Mabuchi et al., 2018)</w:t>
            </w:r>
          </w:p>
        </w:tc>
      </w:tr>
      <w:tr w:rsidR="00C63A52" w:rsidRPr="00D22111" w14:paraId="7D3F49EA" w14:textId="77777777" w:rsidTr="004C6094">
        <w:trPr>
          <w:trHeight w:hRule="exact" w:val="726"/>
          <w:jc w:val="center"/>
        </w:trPr>
        <w:tc>
          <w:tcPr>
            <w:tcW w:w="855" w:type="dxa"/>
            <w:vMerge w:val="restart"/>
            <w:tcBorders>
              <w:left w:val="nil"/>
            </w:tcBorders>
            <w:vAlign w:val="center"/>
          </w:tcPr>
          <w:p w14:paraId="60DD822B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ERF</w:t>
            </w:r>
          </w:p>
        </w:tc>
        <w:tc>
          <w:tcPr>
            <w:tcW w:w="1032" w:type="dxa"/>
            <w:shd w:val="clear" w:color="auto" w:fill="F72A0C"/>
            <w:vAlign w:val="center"/>
          </w:tcPr>
          <w:p w14:paraId="2CD789A8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NbCD1</w:t>
            </w:r>
          </w:p>
        </w:tc>
        <w:tc>
          <w:tcPr>
            <w:tcW w:w="1533" w:type="dxa"/>
            <w:vAlign w:val="center"/>
          </w:tcPr>
          <w:p w14:paraId="63C8CA4B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Biotic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 Stress (Nasir et al., 2005)</w:t>
            </w:r>
          </w:p>
        </w:tc>
        <w:tc>
          <w:tcPr>
            <w:tcW w:w="1395" w:type="dxa"/>
            <w:vAlign w:val="center"/>
          </w:tcPr>
          <w:p w14:paraId="29059E67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2126" w:type="dxa"/>
            <w:vAlign w:val="center"/>
          </w:tcPr>
          <w:p w14:paraId="579A9242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2268" w:type="dxa"/>
            <w:vAlign w:val="center"/>
          </w:tcPr>
          <w:p w14:paraId="5FE9DAB2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fr-FR"/>
              </w:rPr>
              <w:t>HSR203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, </w:t>
            </w: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fr-FR"/>
              </w:rPr>
              <w:t>PR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-</w:t>
            </w: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fr-FR"/>
              </w:rPr>
              <w:t>1a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 xml:space="preserve">, </w:t>
            </w: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fr-FR"/>
              </w:rPr>
              <w:t>PR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-</w:t>
            </w: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fr-FR"/>
              </w:rPr>
              <w:t>1b</w:t>
            </w:r>
          </w:p>
          <w:p w14:paraId="2977CE02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(Nasir et al., 2005)</w:t>
            </w:r>
          </w:p>
        </w:tc>
        <w:tc>
          <w:tcPr>
            <w:tcW w:w="1771" w:type="dxa"/>
            <w:vAlign w:val="center"/>
          </w:tcPr>
          <w:p w14:paraId="7426F96A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163B5DC8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SuperSAGE</w:t>
            </w:r>
            <w:proofErr w:type="spellEnd"/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 (</w:t>
            </w:r>
            <w:r w:rsidRPr="00D2211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NbCD1-HA</w:t>
            </w: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 xml:space="preserve"> OE)</w:t>
            </w:r>
          </w:p>
          <w:p w14:paraId="7E89884F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(Nasir et al., 2005)</w:t>
            </w:r>
          </w:p>
        </w:tc>
      </w:tr>
      <w:tr w:rsidR="00C63A52" w:rsidRPr="00D22111" w14:paraId="38F2447E" w14:textId="77777777" w:rsidTr="004C6094">
        <w:trPr>
          <w:trHeight w:val="1048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000382BC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21BB08FE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NtERF3</w:t>
            </w:r>
          </w:p>
        </w:tc>
        <w:tc>
          <w:tcPr>
            <w:tcW w:w="1533" w:type="dxa"/>
            <w:vAlign w:val="center"/>
          </w:tcPr>
          <w:p w14:paraId="1F54AF93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it-IT"/>
              </w:rPr>
            </w:pP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it-IT"/>
              </w:rPr>
              <w:t>Biotic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it-IT"/>
              </w:rPr>
              <w:t xml:space="preserve"> Stress (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it-IT"/>
              </w:rPr>
              <w:t>Ogata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it-IT"/>
              </w:rPr>
              <w:t xml:space="preserve"> et al., 2012)</w:t>
            </w:r>
          </w:p>
        </w:tc>
        <w:tc>
          <w:tcPr>
            <w:tcW w:w="1395" w:type="dxa"/>
            <w:vAlign w:val="center"/>
          </w:tcPr>
          <w:p w14:paraId="0EE05DA7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NtSIPK-NtWRKY1</w:t>
            </w:r>
          </w:p>
          <w:p w14:paraId="50759730" w14:textId="11718E2F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Ogata et al</w:t>
            </w:r>
            <w:r w:rsidR="00E27830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.</w:t>
            </w:r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, 2015)</w:t>
            </w:r>
          </w:p>
        </w:tc>
        <w:tc>
          <w:tcPr>
            <w:tcW w:w="2126" w:type="dxa"/>
            <w:vAlign w:val="center"/>
          </w:tcPr>
          <w:p w14:paraId="4A35E185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10197BA5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71" w:type="dxa"/>
            <w:vAlign w:val="center"/>
          </w:tcPr>
          <w:p w14:paraId="3CA911A1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GCC Box: TAAGAGCCGCC</w:t>
            </w:r>
          </w:p>
          <w:p w14:paraId="3D16192B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Ohme</w:t>
            </w:r>
            <w:proofErr w:type="spellEnd"/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-Takagi and </w:t>
            </w:r>
            <w:proofErr w:type="spellStart"/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Shinshi</w:t>
            </w:r>
            <w:proofErr w:type="spellEnd"/>
            <w:r w:rsidRPr="00D22111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, 1995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13D04BA2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63A52" w:rsidRPr="00472C67" w14:paraId="3D9659B0" w14:textId="77777777" w:rsidTr="004C6094">
        <w:trPr>
          <w:trHeight w:hRule="exact" w:val="663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413A69EB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78FE3588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NuMACD1</w:t>
            </w:r>
          </w:p>
        </w:tc>
        <w:tc>
          <w:tcPr>
            <w:tcW w:w="1533" w:type="dxa"/>
            <w:vAlign w:val="center"/>
          </w:tcPr>
          <w:p w14:paraId="4B58A874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otic Stress (</w:t>
            </w: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se</w:t>
            </w:r>
            <w:proofErr w:type="spellEnd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et al., 2013)</w:t>
            </w:r>
          </w:p>
        </w:tc>
        <w:tc>
          <w:tcPr>
            <w:tcW w:w="1395" w:type="dxa"/>
            <w:vAlign w:val="center"/>
          </w:tcPr>
          <w:p w14:paraId="23434255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665488B3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540D225A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71" w:type="dxa"/>
            <w:vAlign w:val="center"/>
          </w:tcPr>
          <w:p w14:paraId="16EBC30B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GCC Box: AGCCGCC</w:t>
            </w:r>
          </w:p>
          <w:p w14:paraId="1F5E7870" w14:textId="204D7F5C" w:rsidR="00C63A52" w:rsidRPr="00472C67" w:rsidRDefault="00C63A52" w:rsidP="00D2211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(Mase et al., 2013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063F185D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</w:p>
        </w:tc>
      </w:tr>
      <w:tr w:rsidR="00C63A52" w:rsidRPr="00D22111" w14:paraId="51D821F1" w14:textId="77777777" w:rsidTr="004C6094">
        <w:trPr>
          <w:trHeight w:hRule="exact" w:val="816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4BFB8DBA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0C78FBC7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AtERF102</w:t>
            </w:r>
          </w:p>
        </w:tc>
        <w:tc>
          <w:tcPr>
            <w:tcW w:w="1533" w:type="dxa"/>
            <w:vAlign w:val="center"/>
          </w:tcPr>
          <w:p w14:paraId="35013D3F" w14:textId="77777777" w:rsidR="00D22111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otic Stress</w:t>
            </w:r>
          </w:p>
          <w:p w14:paraId="185FC7A7" w14:textId="2507BD98" w:rsidR="00C63A52" w:rsidRPr="00D22111" w:rsidRDefault="00D22111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</w:t>
            </w: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</w:t>
            </w:r>
            <w:r w:rsidR="00C63A52"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se</w:t>
            </w:r>
            <w:proofErr w:type="spellEnd"/>
            <w:r w:rsidR="00C63A52"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et al., 2013)</w:t>
            </w:r>
          </w:p>
        </w:tc>
        <w:tc>
          <w:tcPr>
            <w:tcW w:w="1395" w:type="dxa"/>
            <w:vAlign w:val="center"/>
          </w:tcPr>
          <w:p w14:paraId="2D7B1AA6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66BA28FF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0EC39E8C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71" w:type="dxa"/>
            <w:vAlign w:val="center"/>
          </w:tcPr>
          <w:p w14:paraId="01A62785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GCC Box: AGCCGCC</w:t>
            </w:r>
          </w:p>
          <w:p w14:paraId="5ED1E668" w14:textId="1944EB3A" w:rsidR="00C63A52" w:rsidRPr="00472C67" w:rsidRDefault="00C63A52" w:rsidP="00D2211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fr-FR"/>
              </w:rPr>
              <w:t>(Mase et al., 2013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358110A7" w14:textId="4BB5331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croarray (</w:t>
            </w:r>
            <w:r w:rsidRPr="00D22111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</w:rPr>
              <w:t xml:space="preserve">ERF102 </w:t>
            </w: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OE)</w:t>
            </w:r>
          </w:p>
          <w:p w14:paraId="3368AD96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</w:t>
            </w: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se</w:t>
            </w:r>
            <w:proofErr w:type="spellEnd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et al., 2013)</w:t>
            </w:r>
          </w:p>
        </w:tc>
      </w:tr>
      <w:tr w:rsidR="00C63A52" w:rsidRPr="00472C67" w14:paraId="42358F39" w14:textId="77777777" w:rsidTr="004C6094">
        <w:trPr>
          <w:trHeight w:hRule="exact" w:val="816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6B9AFB35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2" w:type="dxa"/>
            <w:shd w:val="clear" w:color="auto" w:fill="0C9EE6"/>
            <w:vAlign w:val="center"/>
          </w:tcPr>
          <w:p w14:paraId="33A4063B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NbERF109</w:t>
            </w:r>
          </w:p>
        </w:tc>
        <w:tc>
          <w:tcPr>
            <w:tcW w:w="1533" w:type="dxa"/>
            <w:vAlign w:val="center"/>
          </w:tcPr>
          <w:p w14:paraId="368FE784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alinity</w:t>
            </w:r>
          </w:p>
          <w:p w14:paraId="49B183E0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</w:t>
            </w:r>
            <w:proofErr w:type="spellStart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hieldin</w:t>
            </w:r>
            <w:proofErr w:type="spellEnd"/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 et al., 2016)</w:t>
            </w:r>
          </w:p>
          <w:p w14:paraId="3A1D08CF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95" w:type="dxa"/>
            <w:vAlign w:val="center"/>
          </w:tcPr>
          <w:p w14:paraId="06E7BE47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37B4B71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2C09D085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nl-NL"/>
              </w:rPr>
              <w:t>Bax Inhibitor1</w:t>
            </w: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 </w:t>
            </w:r>
          </w:p>
          <w:p w14:paraId="0F914713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</w:pPr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(</w:t>
            </w:r>
            <w:proofErr w:type="spellStart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>Bahieldin</w:t>
            </w:r>
            <w:proofErr w:type="spellEnd"/>
            <w:r w:rsidRPr="00472C67">
              <w:rPr>
                <w:rFonts w:asciiTheme="minorHAnsi" w:hAnsiTheme="minorHAnsi" w:cstheme="minorHAnsi"/>
                <w:color w:val="000000"/>
                <w:sz w:val="18"/>
                <w:szCs w:val="18"/>
                <w:lang w:val="nl-NL"/>
              </w:rPr>
              <w:t xml:space="preserve"> et al., 2016)</w:t>
            </w:r>
          </w:p>
        </w:tc>
        <w:tc>
          <w:tcPr>
            <w:tcW w:w="1771" w:type="dxa"/>
            <w:vAlign w:val="center"/>
          </w:tcPr>
          <w:p w14:paraId="536065B0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sz w:val="18"/>
                <w:szCs w:val="18"/>
                <w:lang w:val="fr-FR"/>
              </w:rPr>
              <w:t>GCC Box: GCCGCC</w:t>
            </w:r>
          </w:p>
          <w:p w14:paraId="3429FD36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FF0000"/>
                <w:sz w:val="18"/>
                <w:szCs w:val="18"/>
                <w:lang w:val="fr-FR"/>
              </w:rPr>
            </w:pPr>
            <w:r w:rsidRPr="00472C67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fr-FR"/>
              </w:rPr>
              <w:t>(Cai et al., 2014)</w:t>
            </w: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49E3C626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</w:tr>
      <w:tr w:rsidR="00C63A52" w:rsidRPr="00D22111" w14:paraId="3FC454AC" w14:textId="77777777" w:rsidTr="004C6094">
        <w:trPr>
          <w:trHeight w:hRule="exact" w:val="618"/>
          <w:jc w:val="center"/>
        </w:trPr>
        <w:tc>
          <w:tcPr>
            <w:tcW w:w="855" w:type="dxa"/>
            <w:vMerge/>
            <w:tcBorders>
              <w:left w:val="nil"/>
            </w:tcBorders>
            <w:vAlign w:val="center"/>
          </w:tcPr>
          <w:p w14:paraId="1BC45B5F" w14:textId="77777777" w:rsidR="00C63A52" w:rsidRPr="00472C67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</w:p>
        </w:tc>
        <w:tc>
          <w:tcPr>
            <w:tcW w:w="1032" w:type="dxa"/>
            <w:shd w:val="clear" w:color="auto" w:fill="F72A0C"/>
            <w:vAlign w:val="center"/>
          </w:tcPr>
          <w:p w14:paraId="56F200EF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sz w:val="18"/>
                <w:szCs w:val="18"/>
              </w:rPr>
              <w:t>PhERF2</w:t>
            </w:r>
          </w:p>
        </w:tc>
        <w:tc>
          <w:tcPr>
            <w:tcW w:w="1533" w:type="dxa"/>
            <w:vAlign w:val="center"/>
          </w:tcPr>
          <w:p w14:paraId="7DB8DF93" w14:textId="77777777" w:rsid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 xml:space="preserve">Waterlogging </w:t>
            </w:r>
          </w:p>
          <w:p w14:paraId="1D1ABE39" w14:textId="6ECE5C53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Yin et al., 2019)</w:t>
            </w:r>
          </w:p>
          <w:p w14:paraId="26004BAD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395" w:type="dxa"/>
            <w:vAlign w:val="center"/>
          </w:tcPr>
          <w:p w14:paraId="70233446" w14:textId="77777777" w:rsidR="00C63A52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03B63F4" w14:textId="77777777" w:rsidR="00472C67" w:rsidRDefault="00472C67" w:rsidP="00472C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46403D0" w14:textId="119946BC" w:rsidR="00472C67" w:rsidRPr="00472C67" w:rsidRDefault="00472C67" w:rsidP="00472C6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3BF325D8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268" w:type="dxa"/>
            <w:vAlign w:val="center"/>
          </w:tcPr>
          <w:p w14:paraId="79FF9CDE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771" w:type="dxa"/>
            <w:vAlign w:val="center"/>
          </w:tcPr>
          <w:p w14:paraId="5E31E2D6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TCTA</w:t>
            </w:r>
          </w:p>
          <w:p w14:paraId="3AD8250D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D22111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(Yin et al., 2019)</w:t>
            </w:r>
          </w:p>
          <w:p w14:paraId="1112407D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198" w:type="dxa"/>
            <w:tcBorders>
              <w:right w:val="nil"/>
            </w:tcBorders>
            <w:vAlign w:val="center"/>
          </w:tcPr>
          <w:p w14:paraId="0440A9F2" w14:textId="77777777" w:rsidR="00C63A52" w:rsidRPr="00D22111" w:rsidRDefault="00C63A52" w:rsidP="00A065C1">
            <w:pPr>
              <w:spacing w:before="80" w:after="80"/>
              <w:jc w:val="center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</w:tr>
      <w:bookmarkEnd w:id="0"/>
    </w:tbl>
    <w:p w14:paraId="33DE3510" w14:textId="32987148" w:rsidR="0088513A" w:rsidRPr="00C63A52" w:rsidRDefault="0088513A" w:rsidP="00C43577">
      <w:pPr>
        <w:pStyle w:val="Heading1"/>
        <w:numPr>
          <w:ilvl w:val="0"/>
          <w:numId w:val="0"/>
        </w:numPr>
        <w:rPr>
          <w:rFonts w:asciiTheme="minorHAnsi" w:hAnsiTheme="minorHAnsi" w:cstheme="minorHAnsi"/>
          <w:sz w:val="20"/>
          <w:szCs w:val="20"/>
        </w:rPr>
      </w:pPr>
    </w:p>
    <w:sectPr w:rsidR="0088513A" w:rsidRPr="00C63A52" w:rsidSect="00472C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5840" w:h="12240" w:orient="landscape"/>
      <w:pgMar w:top="1282" w:right="1138" w:bottom="1181" w:left="1138" w:header="283" w:footer="51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99266B" w14:textId="77777777" w:rsidR="00D11011" w:rsidRDefault="00D11011" w:rsidP="00117666">
      <w:pPr>
        <w:spacing w:after="0"/>
      </w:pPr>
      <w:r>
        <w:separator/>
      </w:r>
    </w:p>
  </w:endnote>
  <w:endnote w:type="continuationSeparator" w:id="0">
    <w:p w14:paraId="7172DA57" w14:textId="77777777" w:rsidR="00D11011" w:rsidRDefault="00D1101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D3D87" w14:textId="42C27C92" w:rsidR="005355F3" w:rsidRPr="00577C4C" w:rsidRDefault="005355F3">
    <w:pPr>
      <w:pStyle w:val="Footer"/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3A31B99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77777777" w:rsidR="005355F3" w:rsidRPr="00577C4C" w:rsidRDefault="005355F3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214951C5" w14:textId="77777777" w:rsidR="005355F3" w:rsidRPr="00577C4C" w:rsidRDefault="005355F3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0BFF2" w14:textId="77777777" w:rsidR="005355F3" w:rsidRPr="00577C4C" w:rsidRDefault="005355F3">
    <w:pPr>
      <w:pStyle w:val="Footer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5355F3" w:rsidRPr="00577C4C" w:rsidRDefault="005355F3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Pr="0088513A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" filled="f" stroked="f" strokeweight=".5pt">
              <v:textbox style="mso-fit-shape-to-text:t">
                <w:txbxContent>
                  <w:p w14:paraId="74D070C5" w14:textId="77777777" w:rsidR="005355F3" w:rsidRPr="00577C4C" w:rsidRDefault="005355F3">
                    <w:pPr>
                      <w:pStyle w:val="Footer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Pr="0088513A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B379B" w14:textId="77777777" w:rsidR="00D11011" w:rsidRDefault="00D11011" w:rsidP="00117666">
      <w:pPr>
        <w:spacing w:after="0"/>
      </w:pPr>
      <w:r>
        <w:separator/>
      </w:r>
    </w:p>
  </w:footnote>
  <w:footnote w:type="continuationSeparator" w:id="0">
    <w:p w14:paraId="538DBD67" w14:textId="77777777" w:rsidR="00D11011" w:rsidRDefault="00D1101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13A34" w14:textId="0D10F7ED" w:rsidR="005355F3" w:rsidRPr="002C3049" w:rsidRDefault="005355F3" w:rsidP="00A53000">
    <w:pPr>
      <w:pStyle w:val="Header"/>
    </w:pPr>
    <w:r>
      <w:t>TFs in environmental PCD regulation</w:t>
    </w:r>
    <w:r w:rsidRPr="007E3148">
      <w:ptab w:relativeTo="margin" w:alignment="center" w:leader="none"/>
    </w:r>
    <w:r w:rsidRPr="007E3148"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D8A4BC" w14:textId="0F2D3CAD" w:rsidR="005355F3" w:rsidRPr="002C3049" w:rsidRDefault="005355F3" w:rsidP="00A53000">
    <w:pPr>
      <w:pStyle w:val="Header"/>
    </w:pPr>
    <w:r>
      <w:t>TFs in environmental PCD regulation</w:t>
    </w:r>
    <w:r w:rsidRPr="007E3148">
      <w:ptab w:relativeTo="margin" w:alignment="center" w:leader="none"/>
    </w:r>
    <w:r w:rsidRPr="007E3148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F27F1" w14:textId="77777777" w:rsidR="005355F3" w:rsidRDefault="005355F3" w:rsidP="00A53000">
    <w:pPr>
      <w:pStyle w:val="Header"/>
    </w:pPr>
    <w:r w:rsidRPr="005A1D84">
      <w:rPr>
        <w:noProof/>
        <w:color w:val="A6A6A6" w:themeColor="background1" w:themeShade="A6"/>
        <w:lang w:val="en-GB" w:eastAsia="en-GB"/>
      </w:rPr>
      <w:drawing>
        <wp:inline distT="0" distB="0" distL="0" distR="0" wp14:anchorId="56C3F4FE" wp14:editId="369AA4D1">
          <wp:extent cx="1382534" cy="497091"/>
          <wp:effectExtent l="0" t="0" r="0" b="0"/>
          <wp:docPr id="2" name="Picture 2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4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2A7CAC"/>
    <w:multiLevelType w:val="multilevel"/>
    <w:tmpl w:val="C6A8CCEA"/>
    <w:numStyleLink w:val="Headings"/>
  </w:abstractNum>
  <w:abstractNum w:abstractNumId="6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BC6F29"/>
    <w:multiLevelType w:val="multilevel"/>
    <w:tmpl w:val="C6A8CCEA"/>
    <w:numStyleLink w:val="Headings"/>
  </w:abstractNum>
  <w:abstractNum w:abstractNumId="17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6"/>
  </w:num>
  <w:num w:numId="9">
    <w:abstractNumId w:val="9"/>
  </w:num>
  <w:num w:numId="10">
    <w:abstractNumId w:val="7"/>
  </w:num>
  <w:num w:numId="11">
    <w:abstractNumId w:val="2"/>
  </w:num>
  <w:num w:numId="12">
    <w:abstractNumId w:val="17"/>
  </w:num>
  <w:num w:numId="13">
    <w:abstractNumId w:val="12"/>
  </w:num>
  <w:num w:numId="14">
    <w:abstractNumId w:val="4"/>
  </w:num>
  <w:num w:numId="15">
    <w:abstractNumId w:val="11"/>
  </w:num>
  <w:num w:numId="16">
    <w:abstractNumId w:val="14"/>
  </w:num>
  <w:num w:numId="17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16"/>
  </w:num>
  <w:num w:numId="21">
    <w:abstractNumId w:val="3"/>
  </w:num>
  <w:num w:numId="22">
    <w:abstractNumId w:val="3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MDG0NDA2NTCxNDVQ0lEKTi0uzszPAykwqgUA0rJ7gCwAAAA="/>
  </w:docVars>
  <w:rsids>
    <w:rsidRoot w:val="00681821"/>
    <w:rsid w:val="00034304"/>
    <w:rsid w:val="00035434"/>
    <w:rsid w:val="00045678"/>
    <w:rsid w:val="000458E4"/>
    <w:rsid w:val="00057AF5"/>
    <w:rsid w:val="00063D84"/>
    <w:rsid w:val="0006636D"/>
    <w:rsid w:val="00077D53"/>
    <w:rsid w:val="00081394"/>
    <w:rsid w:val="000B34BD"/>
    <w:rsid w:val="000C7E2A"/>
    <w:rsid w:val="000F4CFB"/>
    <w:rsid w:val="00117666"/>
    <w:rsid w:val="001223A7"/>
    <w:rsid w:val="0013167A"/>
    <w:rsid w:val="00134256"/>
    <w:rsid w:val="00134294"/>
    <w:rsid w:val="00147395"/>
    <w:rsid w:val="001552C9"/>
    <w:rsid w:val="00174DE0"/>
    <w:rsid w:val="00177D84"/>
    <w:rsid w:val="00190576"/>
    <w:rsid w:val="001964EF"/>
    <w:rsid w:val="001A576C"/>
    <w:rsid w:val="001A6244"/>
    <w:rsid w:val="001B1A2C"/>
    <w:rsid w:val="001C382B"/>
    <w:rsid w:val="001C46D8"/>
    <w:rsid w:val="001C7D3B"/>
    <w:rsid w:val="001D5C23"/>
    <w:rsid w:val="001E7B53"/>
    <w:rsid w:val="001F4C07"/>
    <w:rsid w:val="00220AEA"/>
    <w:rsid w:val="00226954"/>
    <w:rsid w:val="00233023"/>
    <w:rsid w:val="002629A3"/>
    <w:rsid w:val="00265660"/>
    <w:rsid w:val="00267D18"/>
    <w:rsid w:val="002839F7"/>
    <w:rsid w:val="00283C5E"/>
    <w:rsid w:val="002868E2"/>
    <w:rsid w:val="002869C3"/>
    <w:rsid w:val="002936E4"/>
    <w:rsid w:val="00296B88"/>
    <w:rsid w:val="002A3C1B"/>
    <w:rsid w:val="002A718E"/>
    <w:rsid w:val="002B2DB6"/>
    <w:rsid w:val="002C3049"/>
    <w:rsid w:val="002C74CA"/>
    <w:rsid w:val="002F744D"/>
    <w:rsid w:val="00303DE6"/>
    <w:rsid w:val="00305AF7"/>
    <w:rsid w:val="00310124"/>
    <w:rsid w:val="00322522"/>
    <w:rsid w:val="003544FB"/>
    <w:rsid w:val="00365D63"/>
    <w:rsid w:val="0036793B"/>
    <w:rsid w:val="00372682"/>
    <w:rsid w:val="00376CC5"/>
    <w:rsid w:val="0039693B"/>
    <w:rsid w:val="003A56D3"/>
    <w:rsid w:val="003C3447"/>
    <w:rsid w:val="003C5BA9"/>
    <w:rsid w:val="003D2F2D"/>
    <w:rsid w:val="003E6B04"/>
    <w:rsid w:val="00401590"/>
    <w:rsid w:val="0040580A"/>
    <w:rsid w:val="00422C94"/>
    <w:rsid w:val="00463E3D"/>
    <w:rsid w:val="004645AE"/>
    <w:rsid w:val="00472C67"/>
    <w:rsid w:val="00484335"/>
    <w:rsid w:val="004A04A1"/>
    <w:rsid w:val="004B1D8C"/>
    <w:rsid w:val="004C6094"/>
    <w:rsid w:val="004D3E33"/>
    <w:rsid w:val="005250F2"/>
    <w:rsid w:val="00532DBD"/>
    <w:rsid w:val="005355F3"/>
    <w:rsid w:val="00544FE8"/>
    <w:rsid w:val="00574E2B"/>
    <w:rsid w:val="0058536D"/>
    <w:rsid w:val="00593B7C"/>
    <w:rsid w:val="005A1D84"/>
    <w:rsid w:val="005A70EA"/>
    <w:rsid w:val="005C3963"/>
    <w:rsid w:val="005D1840"/>
    <w:rsid w:val="005D35E4"/>
    <w:rsid w:val="005D7910"/>
    <w:rsid w:val="005F58C0"/>
    <w:rsid w:val="00604D11"/>
    <w:rsid w:val="0062154F"/>
    <w:rsid w:val="00621BD0"/>
    <w:rsid w:val="006319F9"/>
    <w:rsid w:val="00631A8C"/>
    <w:rsid w:val="00651CA2"/>
    <w:rsid w:val="00653D60"/>
    <w:rsid w:val="00660D05"/>
    <w:rsid w:val="0066706A"/>
    <w:rsid w:val="006712E3"/>
    <w:rsid w:val="00671D9A"/>
    <w:rsid w:val="00673952"/>
    <w:rsid w:val="00681821"/>
    <w:rsid w:val="00686C9D"/>
    <w:rsid w:val="006B2D5B"/>
    <w:rsid w:val="006B4531"/>
    <w:rsid w:val="006B7D14"/>
    <w:rsid w:val="006D5B93"/>
    <w:rsid w:val="007046F9"/>
    <w:rsid w:val="00725A7D"/>
    <w:rsid w:val="0073085C"/>
    <w:rsid w:val="00733784"/>
    <w:rsid w:val="00746505"/>
    <w:rsid w:val="00790BB3"/>
    <w:rsid w:val="00792043"/>
    <w:rsid w:val="00797EDD"/>
    <w:rsid w:val="007A4196"/>
    <w:rsid w:val="007B0322"/>
    <w:rsid w:val="007B171E"/>
    <w:rsid w:val="007C0E3F"/>
    <w:rsid w:val="007C1C27"/>
    <w:rsid w:val="007C206C"/>
    <w:rsid w:val="007C5729"/>
    <w:rsid w:val="007D15BF"/>
    <w:rsid w:val="007D5250"/>
    <w:rsid w:val="008111E4"/>
    <w:rsid w:val="0081301C"/>
    <w:rsid w:val="00817DD6"/>
    <w:rsid w:val="00846C13"/>
    <w:rsid w:val="008629A9"/>
    <w:rsid w:val="0088513A"/>
    <w:rsid w:val="00893C19"/>
    <w:rsid w:val="008954B5"/>
    <w:rsid w:val="008A3A19"/>
    <w:rsid w:val="008B6B44"/>
    <w:rsid w:val="008D6C8D"/>
    <w:rsid w:val="008E2B54"/>
    <w:rsid w:val="008E4404"/>
    <w:rsid w:val="008E58C7"/>
    <w:rsid w:val="008E7247"/>
    <w:rsid w:val="008F5021"/>
    <w:rsid w:val="00903367"/>
    <w:rsid w:val="00907121"/>
    <w:rsid w:val="009348A7"/>
    <w:rsid w:val="00943573"/>
    <w:rsid w:val="0095609C"/>
    <w:rsid w:val="00971B61"/>
    <w:rsid w:val="00972899"/>
    <w:rsid w:val="00980C31"/>
    <w:rsid w:val="009955FF"/>
    <w:rsid w:val="009B0BB7"/>
    <w:rsid w:val="009D18A8"/>
    <w:rsid w:val="009D259D"/>
    <w:rsid w:val="009F05EE"/>
    <w:rsid w:val="00A03BDD"/>
    <w:rsid w:val="00A065C1"/>
    <w:rsid w:val="00A06B5A"/>
    <w:rsid w:val="00A27359"/>
    <w:rsid w:val="00A50D9D"/>
    <w:rsid w:val="00A53000"/>
    <w:rsid w:val="00A545C6"/>
    <w:rsid w:val="00A652D0"/>
    <w:rsid w:val="00A75F87"/>
    <w:rsid w:val="00A7791B"/>
    <w:rsid w:val="00A95D8B"/>
    <w:rsid w:val="00AB3342"/>
    <w:rsid w:val="00AC0270"/>
    <w:rsid w:val="00AC3EA3"/>
    <w:rsid w:val="00AC792D"/>
    <w:rsid w:val="00AD3F41"/>
    <w:rsid w:val="00AF5FC2"/>
    <w:rsid w:val="00B105AD"/>
    <w:rsid w:val="00B109FE"/>
    <w:rsid w:val="00B61A79"/>
    <w:rsid w:val="00B657B8"/>
    <w:rsid w:val="00B7207E"/>
    <w:rsid w:val="00B84920"/>
    <w:rsid w:val="00B8556A"/>
    <w:rsid w:val="00BB655A"/>
    <w:rsid w:val="00C012A3"/>
    <w:rsid w:val="00C01A62"/>
    <w:rsid w:val="00C16F19"/>
    <w:rsid w:val="00C43577"/>
    <w:rsid w:val="00C519EA"/>
    <w:rsid w:val="00C52A7B"/>
    <w:rsid w:val="00C6324C"/>
    <w:rsid w:val="00C63A52"/>
    <w:rsid w:val="00C646C4"/>
    <w:rsid w:val="00C64F5F"/>
    <w:rsid w:val="00C679AA"/>
    <w:rsid w:val="00C710A4"/>
    <w:rsid w:val="00C724CF"/>
    <w:rsid w:val="00C75972"/>
    <w:rsid w:val="00C82792"/>
    <w:rsid w:val="00C948FD"/>
    <w:rsid w:val="00CB43D5"/>
    <w:rsid w:val="00CB57A5"/>
    <w:rsid w:val="00CB714B"/>
    <w:rsid w:val="00CC5280"/>
    <w:rsid w:val="00CC76F9"/>
    <w:rsid w:val="00CD066B"/>
    <w:rsid w:val="00CD46E2"/>
    <w:rsid w:val="00CE516E"/>
    <w:rsid w:val="00D00D0B"/>
    <w:rsid w:val="00D04B69"/>
    <w:rsid w:val="00D11011"/>
    <w:rsid w:val="00D22111"/>
    <w:rsid w:val="00D537FA"/>
    <w:rsid w:val="00D5547D"/>
    <w:rsid w:val="00D66B45"/>
    <w:rsid w:val="00D80D99"/>
    <w:rsid w:val="00D9503C"/>
    <w:rsid w:val="00DA7D7F"/>
    <w:rsid w:val="00DC244E"/>
    <w:rsid w:val="00DD73EF"/>
    <w:rsid w:val="00DE23E8"/>
    <w:rsid w:val="00E0128B"/>
    <w:rsid w:val="00E076C6"/>
    <w:rsid w:val="00E172D8"/>
    <w:rsid w:val="00E2367B"/>
    <w:rsid w:val="00E262FE"/>
    <w:rsid w:val="00E27830"/>
    <w:rsid w:val="00E4778A"/>
    <w:rsid w:val="00E64E17"/>
    <w:rsid w:val="00EA3D3C"/>
    <w:rsid w:val="00EC4F20"/>
    <w:rsid w:val="00EC7CC3"/>
    <w:rsid w:val="00EE5C91"/>
    <w:rsid w:val="00F02DC8"/>
    <w:rsid w:val="00F16378"/>
    <w:rsid w:val="00F3572E"/>
    <w:rsid w:val="00F46494"/>
    <w:rsid w:val="00F558AB"/>
    <w:rsid w:val="00F61D89"/>
    <w:rsid w:val="00F644F7"/>
    <w:rsid w:val="00F86ABB"/>
    <w:rsid w:val="00FD1AD2"/>
    <w:rsid w:val="00FD7648"/>
    <w:rsid w:val="00FF0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  <w15:docId w15:val="{B98209AD-3451-4824-82E1-1DFAFFB13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3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Normal"/>
    <w:link w:val="EndNoteBibliographyChar"/>
    <w:rsid w:val="00DC244E"/>
    <w:pPr>
      <w:spacing w:before="0" w:after="0"/>
    </w:pPr>
    <w:rPr>
      <w:rFonts w:ascii="Calibri" w:hAnsi="Calibri" w:cs="Calibri"/>
      <w:szCs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DC244E"/>
    <w:rPr>
      <w:rFonts w:ascii="Calibri" w:hAnsi="Calibri" w:cs="Calibri"/>
      <w:sz w:val="24"/>
      <w:szCs w:val="24"/>
    </w:rPr>
  </w:style>
  <w:style w:type="character" w:customStyle="1" w:styleId="doi">
    <w:name w:val="doi"/>
    <w:basedOn w:val="DefaultParagraphFont"/>
    <w:rsid w:val="00BB65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7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2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45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5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749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4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D906297-E722-EE47-AE51-CF27BD60E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.dotx</Template>
  <TotalTime>0</TotalTime>
  <Pages>3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ry Burke</dc:creator>
  <cp:keywords/>
  <dc:description/>
  <cp:lastModifiedBy>Sidra</cp:lastModifiedBy>
  <cp:revision>2</cp:revision>
  <cp:lastPrinted>2020-07-10T14:32:00Z</cp:lastPrinted>
  <dcterms:created xsi:type="dcterms:W3CDTF">2020-08-10T09:10:00Z</dcterms:created>
  <dcterms:modified xsi:type="dcterms:W3CDTF">2020-08-10T09:10:00Z</dcterms:modified>
</cp:coreProperties>
</file>